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p>
    <w:bookmarkStart w:id="20" w:name="economist-internship-application-letter"/>
    <w:p>
      <w:pPr>
        <w:pStyle w:val="Heading1"/>
      </w:pPr>
      <w:r>
        <w:t xml:space="preserve">ECONOMIST INTERNSHIP APPLICATION LETTER</w:t>
      </w:r>
    </w:p>
    <w:p>
      <w:pPr>
        <w:pStyle w:val="FirstParagraph"/>
      </w:pPr>
      <w:r>
        <w:t xml:space="preserve">For Chicago-Based Economic Research Institution in the United States</w:t>
      </w:r>
    </w:p>
    <w:bookmarkEnd w:id="20"/>
    <w:p>
      <w:pPr>
        <w:pStyle w:val="BodyText"/>
      </w:pPr>
      <w:r>
        <w:t xml:space="preserve">Dear Hiring Committee,</w:t>
      </w:r>
    </w:p>
    <w:p>
      <w:pPr>
        <w:pStyle w:val="BodyText"/>
      </w:pPr>
      <w:r>
        <w:t xml:space="preserve">It is with profound enthusiasm that I submit my Internship Application Letter for the Economist Internship position at your esteemed organization in Chicago, Illinois. As a dedicated economics student deeply committed to understanding the intricate economic dynamics shaping our nation's urban centers, I have long admired your institution's pioneering work in applied economic research within the United States. The opportunity to contribute to your team’s mission while developing my skills in Chicago—a global epicenter of commerce and innovation—represents an unparalleled professional milestone in my academic journey.</w:t>
      </w:r>
    </w:p>
    <w:p>
      <w:pPr>
        <w:pStyle w:val="BodyText"/>
      </w:pPr>
      <w:r>
        <w:t xml:space="preserve">My academic foundation at the University of Illinois at Urbana-Champaign has equipped me with rigorous analytical capabilities essential for economic research. I have completed advanced coursework in Econometrics, Urban Economics, and Macroeconomic Policy Analysis, where I consistently ranked in the top 10% of my cohort. In my capstone project on "Labor Market Dynamics in Midwest Metropolitan Areas," I employed Stata and R to analyze regional employment trends across 15 U.S. cities—discovering how Chicago's diverse economic ecosystem (encompassing finance, manufacturing, and technology) creates unique labor market patterns distinct from coastal metropolises. This research required me to navigate complex datasets from the Bureau of Labor Statistics and Census Bureau, culminating in a report presented to faculty members at the Midwest Economic Association conference. My ability to translate technical findings into actionable insights aligns precisely with your institution's emphasis on evidence-based policy recommendations.</w:t>
      </w:r>
    </w:p>
    <w:p>
      <w:pPr>
        <w:pStyle w:val="BodyText"/>
      </w:pPr>
      <w:r>
        <w:t xml:space="preserve">What particularly excites me about this Economist Internship is its direct connection to Chicago's position as a critical node in the United States' economic network. Having grown up in the suburbs of Chicago and completed multiple field studies across neighborhoods like Pilsen and River North, I possess nuanced understanding of how macroeconomic policies manifest at the community level. For instance, during my summer internship with Cook County Economic Development, I assisted in evaluating the impact of small business grants on minority-owned enterprises—projects directly tied to Chicago's strategic economic initiatives. This experience solidified my belief that meaningful economic research must bridge academic theory and on-the-ground realities, a philosophy your organization embodies through your work with city planners and policymakers across the United States.</w:t>
      </w:r>
    </w:p>
    <w:p>
      <w:pPr>
        <w:pStyle w:val="BodyText"/>
      </w:pPr>
      <w:r>
        <w:t xml:space="preserve">My technical proficiency complements my theoretical knowledge. I am adept at data visualization using Tableau to present complex economic indicators in accessible formats—a skill I refined while creating interactive dashboards for a university research team analyzing housing affordability metrics in Chicago. Additionally, I have developed predictive models using machine learning algorithms (Python scikit-learn) to forecast regional GDP growth based on supply chain data, which I documented in a peer-reviewed undergraduate journal article. These capabilities position me to immediately contribute to your team's projects analyzing Chicago's economic resilience post-pandemic and its evolving role in the broader United States economy.</w:t>
      </w:r>
    </w:p>
    <w:p>
      <w:pPr>
        <w:pStyle w:val="BodyText"/>
      </w:pPr>
      <w:r>
        <w:t xml:space="preserve">I am particularly drawn to your institution’s recent publication on "Innovation Clusters and Inclusive Growth in Global Cities," which identified Chicago as a model for leveraging diverse talent pools. This research resonates with my personal commitment to equitable economic development—a value I demonstrated through my volunteer work with the Chicago Urban League, where I helped design financial literacy workshops for underserved communities. As an Economist intern in United States Chicago, I aim to support similar initiatives while learning from your experts on how urban economies balance growth with social equity. Your institution’s partnership with the Federal Reserve Bank of Chicago also aligns with my aspiration to understand monetary policy implementation at the regional level.</w:t>
      </w:r>
    </w:p>
    <w:p>
      <w:pPr>
        <w:pStyle w:val="BodyText"/>
      </w:pPr>
      <w:r>
        <w:t xml:space="preserve">Chicago's unique economic landscape—where global corporations coexist with vibrant local enterprises and where innovation thrives across sectors—provides an ideal laboratory for economic inquiry. The city’s transformation from a manufacturing hub to a digital-technology leader underlines why this internship is not merely an academic exercise but a gateway to understanding 21st-century urban economies. I am eager to apply my skills in data analysis, policy research, and cross-cultural communication within your Chicago office environment, where collaboration with economists specializing in everything from international trade to environmental economics will accelerate my professional growth.</w:t>
      </w:r>
    </w:p>
    <w:p>
      <w:pPr>
        <w:pStyle w:val="BodyText"/>
      </w:pPr>
      <w:r>
        <w:t xml:space="preserve">Throughout my academic career, I have cultivated a reputation for meticulous attention to detail and collaborative problem-solving. My internship at the Illinois Department of Commerce involved coordinating with state legislators to analyze the economic impact of infrastructure investments—requiring me to distill complex data into concise briefings that informed policy decisions. This experience taught me how economists serve as vital bridges between research and real-world application, a principle I am eager to embody under your mentorship. I thrive in environments where intellectual curiosity meets practical urgency—a dynamic my research on Chicago’s gig economy demonstrated when I identified regulatory gaps affecting 20,000 ride-share drivers during the summer of 2023.</w:t>
      </w:r>
    </w:p>
    <w:p>
      <w:pPr>
        <w:pStyle w:val="BodyText"/>
      </w:pPr>
      <w:r>
        <w:t xml:space="preserve">My application represents more than a pursuit of an internship—it is a commitment to becoming an economist who contributes meaningfully to Chicago’s economic narrative within the United States. I am confident that my blend of technical expertise, regional context, and passion for equitable growth makes me an ideal fit for your team. I would be honored to bring my analytical rigor and collaborative spirit to your institution as you continue shaping economic policy in one of America’s most dynamic cities.</w:t>
      </w:r>
    </w:p>
    <w:p>
      <w:pPr>
        <w:pStyle w:val="BodyText"/>
      </w:pPr>
      <w:r>
        <w:t xml:space="preserve">I have attached my resume, transcript, and a writing sample that demonstrates my ability to communicate complex economic concepts clearly—a skill I will apply diligently in this Economist Internship. Thank you for considering my application. I am available for an interview at your earliest convenience and welcome the opportunity to discuss how my background aligns with your research priorities in United States Chicago.</w:t>
      </w:r>
    </w:p>
    <w:p>
      <w:pPr>
        <w:pStyle w:val="BodyText"/>
      </w:pPr>
      <w:r>
        <w:t xml:space="preserve">Sincerely,</w:t>
      </w:r>
    </w:p>
    <w:p>
      <w:pPr>
        <w:pStyle w:val="BodyText"/>
      </w:pPr>
      <w:r>
        <w:t xml:space="preserve">Alexandra Chen</w:t>
      </w:r>
    </w:p>
    <w:p>
      <w:pPr>
        <w:pStyle w:val="BodyText"/>
      </w:pPr>
      <w:r>
        <w:t xml:space="preserve">University of Illinois at Urbana-Champaign</w:t>
      </w:r>
    </w:p>
    <w:p>
      <w:pPr>
        <w:pStyle w:val="BodyText"/>
      </w:pPr>
      <w:r>
        <w:t xml:space="preserve">Department of Economics | B.S. Economics, Minor in Data Science</w:t>
      </w:r>
    </w:p>
    <w:p>
      <w:pPr>
        <w:pStyle w:val="BodyText"/>
      </w:pPr>
      <w:r>
        <w:t xml:space="preserve">alex.chen@email.uiuc.edu | (312) 555-0198</w:t>
      </w:r>
    </w:p>
    <w:p>
      <w:pPr>
        <w:pStyle w:val="BodyText"/>
      </w:pPr>
      <w:r>
        <w:t xml:space="preserve">This Internship Application Letter reflects my deep commitment to economic research in United States Chicago. I am eager to contribute to your institution's mission as a future Econom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Chicago</dc:title>
  <dc:creator/>
  <dc:language>en</dc:language>
  <cp:keywords/>
  <dcterms:created xsi:type="dcterms:W3CDTF">2025-12-10T12:13:58Z</dcterms:created>
  <dcterms:modified xsi:type="dcterms:W3CDTF">2025-12-10T12:13:58Z</dcterms:modified>
</cp:coreProperties>
</file>

<file path=docProps/custom.xml><?xml version="1.0" encoding="utf-8"?>
<Properties xmlns="http://schemas.openxmlformats.org/officeDocument/2006/custom-properties" xmlns:vt="http://schemas.openxmlformats.org/officeDocument/2006/docPropsVTypes"/>
</file>